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ha Rayamaj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yamaj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4 White Mountain Dr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icharayamajh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8252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n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